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91A61" w:rsidRDefault="0005688D">
      <w:pPr>
        <w:pStyle w:val="a4"/>
      </w:pPr>
      <w:bookmarkStart w:id="0" w:name="_GoBack"/>
      <w:bookmarkEnd w:id="0"/>
      <w:r>
        <w:t>Лабораторная работа 12</w:t>
      </w:r>
    </w:p>
    <w:p w:rsidR="00191A61" w:rsidRDefault="0005688D">
      <w:pPr>
        <w:pStyle w:val="a5"/>
      </w:pPr>
      <w:r>
        <w:t>Программирование в командном процессоре ОС UNIX. Расширенное программирование</w:t>
      </w:r>
    </w:p>
    <w:p w:rsidR="00191A61" w:rsidRDefault="0005688D">
      <w:pPr>
        <w:pStyle w:val="Author"/>
      </w:pPr>
      <w:r>
        <w:t>Арина Олеговна Аристов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129918731"/>
        <w:docPartObj>
          <w:docPartGallery w:val="Table of Contents"/>
          <w:docPartUnique/>
        </w:docPartObj>
      </w:sdtPr>
      <w:sdtEndPr/>
      <w:sdtContent>
        <w:p w:rsidR="00191A61" w:rsidRDefault="0005688D">
          <w:pPr>
            <w:pStyle w:val="ae"/>
          </w:pPr>
          <w:r>
            <w:t>Содержание</w:t>
          </w:r>
        </w:p>
        <w:p w:rsidR="00F36AE4" w:rsidRDefault="0005688D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F36AE4">
            <w:fldChar w:fldCharType="separate"/>
          </w:r>
          <w:hyperlink w:anchor="_Toc104602324" w:history="1">
            <w:r w:rsidR="00F36AE4" w:rsidRPr="00DC14B9">
              <w:rPr>
                <w:rStyle w:val="ad"/>
                <w:noProof/>
              </w:rPr>
              <w:t>Цель работы</w:t>
            </w:r>
            <w:r w:rsidR="00F36AE4">
              <w:rPr>
                <w:noProof/>
                <w:webHidden/>
              </w:rPr>
              <w:tab/>
            </w:r>
            <w:r w:rsidR="00F36AE4">
              <w:rPr>
                <w:noProof/>
                <w:webHidden/>
              </w:rPr>
              <w:fldChar w:fldCharType="begin"/>
            </w:r>
            <w:r w:rsidR="00F36AE4">
              <w:rPr>
                <w:noProof/>
                <w:webHidden/>
              </w:rPr>
              <w:instrText xml:space="preserve"> PAGEREF _Toc104602324 \h </w:instrText>
            </w:r>
            <w:r w:rsidR="00F36AE4">
              <w:rPr>
                <w:noProof/>
                <w:webHidden/>
              </w:rPr>
            </w:r>
            <w:r w:rsidR="00F36AE4">
              <w:rPr>
                <w:noProof/>
                <w:webHidden/>
              </w:rPr>
              <w:fldChar w:fldCharType="separate"/>
            </w:r>
            <w:r w:rsidR="00F36AE4">
              <w:rPr>
                <w:noProof/>
                <w:webHidden/>
              </w:rPr>
              <w:t>1</w:t>
            </w:r>
            <w:r w:rsidR="00F36AE4">
              <w:rPr>
                <w:noProof/>
                <w:webHidden/>
              </w:rPr>
              <w:fldChar w:fldCharType="end"/>
            </w:r>
          </w:hyperlink>
        </w:p>
        <w:p w:rsidR="00F36AE4" w:rsidRDefault="00F36AE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602325" w:history="1">
            <w:r w:rsidRPr="00DC14B9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6023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36AE4" w:rsidRDefault="00F36AE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602326" w:history="1">
            <w:r w:rsidRPr="00DC14B9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6023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36AE4" w:rsidRDefault="00F36AE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602327" w:history="1">
            <w:r w:rsidRPr="00DC14B9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6023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36AE4" w:rsidRDefault="00F36AE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602328" w:history="1">
            <w:r w:rsidRPr="00DC14B9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6023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36AE4" w:rsidRDefault="00F36AE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602329" w:history="1">
            <w:r w:rsidRPr="00DC14B9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6023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91A61" w:rsidRDefault="0005688D">
          <w:r>
            <w:fldChar w:fldCharType="end"/>
          </w:r>
        </w:p>
      </w:sdtContent>
    </w:sdt>
    <w:p w:rsidR="00191A61" w:rsidRDefault="0005688D">
      <w:pPr>
        <w:pStyle w:val="1"/>
      </w:pPr>
      <w:bookmarkStart w:id="1" w:name="цель-работы"/>
      <w:bookmarkStart w:id="2" w:name="_Toc104602324"/>
      <w:r>
        <w:t>Цель работы</w:t>
      </w:r>
      <w:bookmarkEnd w:id="2"/>
    </w:p>
    <w:p w:rsidR="00191A61" w:rsidRDefault="0005688D">
      <w:pPr>
        <w:pStyle w:val="FirstParagraph"/>
      </w:pPr>
      <w:r>
        <w:t xml:space="preserve">Изучить основы программирования в оболочке ОС UNIX. Научиться писать более </w:t>
      </w:r>
      <w:r>
        <w:t>сложные командные файлы с использованием логических управляющих конструкций и циклов.</w:t>
      </w:r>
    </w:p>
    <w:p w:rsidR="00191A61" w:rsidRDefault="0005688D">
      <w:pPr>
        <w:pStyle w:val="1"/>
      </w:pPr>
      <w:bookmarkStart w:id="3" w:name="задание"/>
      <w:bookmarkStart w:id="4" w:name="_Toc104602325"/>
      <w:bookmarkEnd w:id="1"/>
      <w:r>
        <w:t>Задание</w:t>
      </w:r>
      <w:bookmarkEnd w:id="4"/>
    </w:p>
    <w:p w:rsidR="00191A61" w:rsidRDefault="0005688D">
      <w:pPr>
        <w:numPr>
          <w:ilvl w:val="0"/>
          <w:numId w:val="2"/>
        </w:numPr>
      </w:pPr>
      <w:r>
        <w:t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</w:t>
      </w:r>
      <w:r>
        <w:t xml:space="preserve">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</w:t>
      </w:r>
      <w:r>
        <w:t>инале в фоновом режиме, перенаправив его вывод в другой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 w:rsidR="00191A61" w:rsidRDefault="0005688D">
      <w:pPr>
        <w:numPr>
          <w:ilvl w:val="0"/>
          <w:numId w:val="2"/>
        </w:numPr>
      </w:pPr>
      <w:r>
        <w:t>Реализовать команду man с по</w:t>
      </w:r>
      <w:r>
        <w:t>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</w:t>
      </w:r>
      <w:r>
        <w:t xml:space="preserve">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</w:t>
      </w:r>
      <w:r>
        <w:lastRenderedPageBreak/>
        <w:t>сообщение об отсутствии справки, если соответствующего файла нет в каталоге man1.</w:t>
      </w:r>
    </w:p>
    <w:p w:rsidR="00191A61" w:rsidRDefault="0005688D">
      <w:pPr>
        <w:numPr>
          <w:ilvl w:val="0"/>
          <w:numId w:val="2"/>
        </w:numPr>
      </w:pPr>
      <w:r>
        <w:t>Используя встроенну</w:t>
      </w:r>
      <w:r>
        <w:t>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p w:rsidR="00191A61" w:rsidRDefault="0005688D">
      <w:pPr>
        <w:pStyle w:val="1"/>
      </w:pPr>
      <w:bookmarkStart w:id="5" w:name="теоретическое-введение"/>
      <w:bookmarkStart w:id="6" w:name="_Toc104602326"/>
      <w:bookmarkEnd w:id="3"/>
      <w:r>
        <w:t>Теоретическое введение</w:t>
      </w:r>
      <w:bookmarkEnd w:id="6"/>
    </w:p>
    <w:p w:rsidR="00191A61" w:rsidRDefault="0005688D">
      <w:pPr>
        <w:pStyle w:val="FirstParagraph"/>
      </w:pPr>
      <w:r>
        <w:t>Преимущества и недостатки Bash:</w:t>
      </w:r>
    </w:p>
    <w:p w:rsidR="00191A61" w:rsidRDefault="0005688D">
      <w:pPr>
        <w:pStyle w:val="a0"/>
      </w:pPr>
      <w:r>
        <w:t>Многие язы</w:t>
      </w:r>
      <w:r>
        <w:t>ки программирования намного удобнее и понятнее для пользователя. Например, Python более быстр, так как компилируется байтами. Однако главное преимущество Bash – его повсеместное распространение. Более того, Bash позволяет очень легко работать с файловой си</w:t>
      </w:r>
      <w:r>
        <w:t>стемой без лишних конструкций (в отличие от других языков программирования). Но относительно таких bash очень сжат. То есть, например, C имеет гораздо более широкие возможности для разработчика.</w:t>
      </w:r>
    </w:p>
    <w:p w:rsidR="00191A61" w:rsidRDefault="0005688D">
      <w:pPr>
        <w:pStyle w:val="1"/>
      </w:pPr>
      <w:bookmarkStart w:id="7" w:name="выполнение-лабораторной-работы"/>
      <w:bookmarkStart w:id="8" w:name="_Toc104602327"/>
      <w:bookmarkEnd w:id="5"/>
      <w:r>
        <w:t>Выполнение лабораторной работы</w:t>
      </w:r>
      <w:bookmarkEnd w:id="8"/>
    </w:p>
    <w:p w:rsidR="00191A61" w:rsidRDefault="0005688D">
      <w:pPr>
        <w:pStyle w:val="Compact"/>
        <w:numPr>
          <w:ilvl w:val="0"/>
          <w:numId w:val="3"/>
        </w:numPr>
      </w:pPr>
      <w:r>
        <w:t>Я написала командный файл, реа</w:t>
      </w:r>
      <w:r>
        <w:t>лизующий упрощенный механизм семафоров.</w:t>
      </w:r>
    </w:p>
    <w:p w:rsidR="00191A61" w:rsidRDefault="0005688D">
      <w:pPr>
        <w:pStyle w:val="CaptionedFigure"/>
      </w:pPr>
      <w:bookmarkStart w:id="9" w:name="fig:001"/>
      <w:r>
        <w:rPr>
          <w:noProof/>
          <w:lang w:eastAsia="ru-RU"/>
        </w:rPr>
        <w:drawing>
          <wp:inline distT="0" distB="0" distL="0" distR="0">
            <wp:extent cx="5334000" cy="4256087"/>
            <wp:effectExtent l="0" t="0" r="0" b="0"/>
            <wp:docPr id="1" name="Picture" descr="Скрипт к заданию 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191A61" w:rsidRDefault="0005688D">
      <w:pPr>
        <w:pStyle w:val="ImageCaption"/>
      </w:pPr>
      <w:r>
        <w:t>Скрипт к заданию 1.</w:t>
      </w:r>
    </w:p>
    <w:p w:rsidR="00191A61" w:rsidRDefault="0005688D">
      <w:pPr>
        <w:pStyle w:val="a0"/>
      </w:pPr>
      <w:r>
        <w:lastRenderedPageBreak/>
        <w:t>Затем я добавила право на исполнение файла и выполнила его.</w:t>
      </w:r>
    </w:p>
    <w:p w:rsidR="00191A61" w:rsidRDefault="0005688D">
      <w:pPr>
        <w:pStyle w:val="CaptionedFigure"/>
      </w:pPr>
      <w:bookmarkStart w:id="10" w:name="fig:002"/>
      <w:r>
        <w:rPr>
          <w:noProof/>
          <w:lang w:eastAsia="ru-RU"/>
        </w:rPr>
        <w:drawing>
          <wp:inline distT="0" distB="0" distL="0" distR="0">
            <wp:extent cx="5334000" cy="973842"/>
            <wp:effectExtent l="0" t="0" r="0" b="0"/>
            <wp:docPr id="2" name="Picture" descr="Результат выполнения скрипта 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3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191A61" w:rsidRDefault="0005688D">
      <w:pPr>
        <w:pStyle w:val="ImageCaption"/>
      </w:pPr>
      <w:r>
        <w:t>Результат выполнения скрипта 1.</w:t>
      </w:r>
    </w:p>
    <w:p w:rsidR="00191A61" w:rsidRDefault="0005688D">
      <w:pPr>
        <w:pStyle w:val="Compact"/>
        <w:numPr>
          <w:ilvl w:val="0"/>
          <w:numId w:val="4"/>
        </w:numPr>
      </w:pPr>
      <w:r>
        <w:t>Я просмотрела содержимое каталога /usr/share/man/man1.</w:t>
      </w:r>
    </w:p>
    <w:p w:rsidR="00191A61" w:rsidRDefault="0005688D">
      <w:pPr>
        <w:pStyle w:val="CaptionedFigure"/>
      </w:pPr>
      <w:bookmarkStart w:id="11" w:name="fig:003"/>
      <w:r>
        <w:rPr>
          <w:noProof/>
          <w:lang w:eastAsia="ru-RU"/>
        </w:rPr>
        <w:drawing>
          <wp:inline distT="0" distB="0" distL="0" distR="0">
            <wp:extent cx="5334000" cy="3645243"/>
            <wp:effectExtent l="0" t="0" r="0" b="0"/>
            <wp:docPr id="3" name="Picture" descr="Просмотр каталога /usr/share/man/man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191A61" w:rsidRDefault="0005688D">
      <w:pPr>
        <w:pStyle w:val="ImageCaption"/>
      </w:pPr>
      <w:r>
        <w:t>Просмотр каталога /usr/share/man/man1.</w:t>
      </w:r>
    </w:p>
    <w:p w:rsidR="00191A61" w:rsidRDefault="0005688D">
      <w:pPr>
        <w:pStyle w:val="a0"/>
      </w:pPr>
      <w:r>
        <w:t>Я на</w:t>
      </w:r>
      <w:r>
        <w:t>писала командный файл, позволяющий реализовать команду man с помощью команды less, которая выдает содержимое справки по команде.</w:t>
      </w:r>
    </w:p>
    <w:p w:rsidR="00191A61" w:rsidRDefault="0005688D">
      <w:pPr>
        <w:pStyle w:val="CaptionedFigure"/>
      </w:pPr>
      <w:bookmarkStart w:id="12" w:name="fig:004"/>
      <w:r>
        <w:rPr>
          <w:noProof/>
          <w:lang w:eastAsia="ru-RU"/>
        </w:rPr>
        <w:lastRenderedPageBreak/>
        <w:drawing>
          <wp:inline distT="0" distB="0" distL="0" distR="0">
            <wp:extent cx="5334000" cy="3157822"/>
            <wp:effectExtent l="0" t="0" r="0" b="0"/>
            <wp:docPr id="4" name="Picture" descr="Скрипт к заданию 2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7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191A61" w:rsidRDefault="0005688D">
      <w:pPr>
        <w:pStyle w:val="ImageCaption"/>
      </w:pPr>
      <w:r>
        <w:t>Скрипт к заданию 2.</w:t>
      </w:r>
    </w:p>
    <w:p w:rsidR="00191A61" w:rsidRDefault="0005688D">
      <w:pPr>
        <w:pStyle w:val="a0"/>
      </w:pPr>
      <w:r>
        <w:t>Затем я добавила право на исполнение файла и выполнила его.</w:t>
      </w:r>
    </w:p>
    <w:p w:rsidR="00191A61" w:rsidRDefault="0005688D">
      <w:pPr>
        <w:pStyle w:val="CaptionedFigure"/>
      </w:pPr>
      <w:bookmarkStart w:id="13" w:name="fig:005"/>
      <w:r>
        <w:rPr>
          <w:noProof/>
          <w:lang w:eastAsia="ru-RU"/>
        </w:rPr>
        <w:drawing>
          <wp:inline distT="0" distB="0" distL="0" distR="0">
            <wp:extent cx="5334000" cy="1540098"/>
            <wp:effectExtent l="0" t="0" r="0" b="0"/>
            <wp:docPr id="5" name="Picture" descr="Результат выполнения скрипта 2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0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191A61" w:rsidRDefault="0005688D">
      <w:pPr>
        <w:pStyle w:val="ImageCaption"/>
      </w:pPr>
      <w:r>
        <w:t>Результат выполнения скрипта 2.</w:t>
      </w:r>
    </w:p>
    <w:p w:rsidR="00191A61" w:rsidRDefault="0005688D">
      <w:pPr>
        <w:pStyle w:val="Compact"/>
        <w:numPr>
          <w:ilvl w:val="0"/>
          <w:numId w:val="5"/>
        </w:numPr>
      </w:pPr>
      <w:r>
        <w:t>Я написала командный файл, который генерировал случайную последовательность букв латинского алфавита, для этого я использовала встроенную переменную $RANDOM.</w:t>
      </w:r>
    </w:p>
    <w:p w:rsidR="00191A61" w:rsidRDefault="0005688D">
      <w:pPr>
        <w:pStyle w:val="CaptionedFigure"/>
      </w:pPr>
      <w:bookmarkStart w:id="14" w:name="fig:006"/>
      <w:r>
        <w:rPr>
          <w:noProof/>
          <w:lang w:eastAsia="ru-RU"/>
        </w:rPr>
        <w:drawing>
          <wp:inline distT="0" distB="0" distL="0" distR="0">
            <wp:extent cx="4165600" cy="584200"/>
            <wp:effectExtent l="0" t="0" r="0" b="0"/>
            <wp:docPr id="6" name="Picture" descr="Скрипт к заданию 3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191A61" w:rsidRDefault="0005688D">
      <w:pPr>
        <w:pStyle w:val="ImageCaption"/>
      </w:pPr>
      <w:r>
        <w:t>Скрипт к заданию 3.</w:t>
      </w:r>
    </w:p>
    <w:p w:rsidR="00191A61" w:rsidRDefault="0005688D">
      <w:pPr>
        <w:pStyle w:val="a0"/>
      </w:pPr>
      <w:r>
        <w:t>Затем я добавила право на исполнение файла и выполнила его.</w:t>
      </w:r>
    </w:p>
    <w:p w:rsidR="00191A61" w:rsidRDefault="0005688D">
      <w:pPr>
        <w:pStyle w:val="CaptionedFigure"/>
      </w:pPr>
      <w:bookmarkStart w:id="15" w:name="fig:007"/>
      <w:r>
        <w:rPr>
          <w:noProof/>
          <w:lang w:eastAsia="ru-RU"/>
        </w:rPr>
        <w:lastRenderedPageBreak/>
        <w:drawing>
          <wp:inline distT="0" distB="0" distL="0" distR="0">
            <wp:extent cx="5016500" cy="1003300"/>
            <wp:effectExtent l="0" t="0" r="0" b="0"/>
            <wp:docPr id="7" name="Picture" descr="Результат выполнения скрипта 3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100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191A61" w:rsidRDefault="0005688D">
      <w:pPr>
        <w:pStyle w:val="ImageCaption"/>
      </w:pPr>
      <w:r>
        <w:t>Результат выпо</w:t>
      </w:r>
      <w:r>
        <w:t>лнения скрипта 3.</w:t>
      </w:r>
    </w:p>
    <w:p w:rsidR="00191A61" w:rsidRDefault="0005688D">
      <w:pPr>
        <w:pStyle w:val="1"/>
      </w:pPr>
      <w:bookmarkStart w:id="16" w:name="вывод"/>
      <w:bookmarkStart w:id="17" w:name="_Toc104602328"/>
      <w:bookmarkEnd w:id="7"/>
      <w:r>
        <w:t>Вывод</w:t>
      </w:r>
      <w:bookmarkEnd w:id="17"/>
    </w:p>
    <w:p w:rsidR="00191A61" w:rsidRDefault="0005688D">
      <w:pPr>
        <w:pStyle w:val="FirstParagraph"/>
      </w:pPr>
      <w:r>
        <w:t>В ходе выполнения лабораторной работы я изучила основы программирования в оболочке ОС UNIX, а также научилась писать более сложные командные файлы с использованием логических управляющих конструкций и циклов.</w:t>
      </w:r>
    </w:p>
    <w:p w:rsidR="00191A61" w:rsidRDefault="0005688D">
      <w:pPr>
        <w:pStyle w:val="1"/>
      </w:pPr>
      <w:bookmarkStart w:id="18" w:name="контрольные-вопросы"/>
      <w:bookmarkStart w:id="19" w:name="_Toc104602329"/>
      <w:bookmarkEnd w:id="16"/>
      <w:r>
        <w:t>Контрольные вопросы</w:t>
      </w:r>
      <w:bookmarkEnd w:id="19"/>
    </w:p>
    <w:p w:rsidR="00191A61" w:rsidRDefault="0005688D">
      <w:pPr>
        <w:pStyle w:val="Compact"/>
        <w:numPr>
          <w:ilvl w:val="0"/>
          <w:numId w:val="6"/>
        </w:numPr>
      </w:pPr>
      <w:r>
        <w:t>Найдите синтаксическую ошибку в следующей строке: 1 while [$1 != “exit”]</w:t>
      </w:r>
    </w:p>
    <w:p w:rsidR="00191A61" w:rsidRDefault="0005688D">
      <w:pPr>
        <w:pStyle w:val="FirstParagraph"/>
      </w:pPr>
      <w:r>
        <w:t>Между скобками должны быть пробелы, иначе символы в скобках и сами скобки буду восприняты как один элемент.</w:t>
      </w:r>
    </w:p>
    <w:p w:rsidR="00191A61" w:rsidRDefault="0005688D">
      <w:pPr>
        <w:pStyle w:val="Compact"/>
        <w:numPr>
          <w:ilvl w:val="0"/>
          <w:numId w:val="7"/>
        </w:numPr>
      </w:pPr>
      <w:r>
        <w:t>Как объединить (конкатенация) несколько строк в одну?</w:t>
      </w:r>
    </w:p>
    <w:p w:rsidR="00191A61" w:rsidRDefault="0005688D">
      <w:pPr>
        <w:pStyle w:val="FirstParagraph"/>
      </w:pPr>
      <w:r>
        <w:t>cat file.txt | xargs</w:t>
      </w:r>
    </w:p>
    <w:p w:rsidR="00191A61" w:rsidRDefault="0005688D">
      <w:pPr>
        <w:pStyle w:val="Compact"/>
        <w:numPr>
          <w:ilvl w:val="0"/>
          <w:numId w:val="8"/>
        </w:numPr>
      </w:pPr>
      <w:r>
        <w:t>Найдите информацию об утилите seq. Какими иными способами можно реализовать её функционал при программировании на bash?</w:t>
      </w:r>
    </w:p>
    <w:p w:rsidR="00191A61" w:rsidRDefault="0005688D">
      <w:pPr>
        <w:pStyle w:val="FirstParagraph"/>
      </w:pPr>
      <w:r>
        <w:t>Команда seq выводит последовательность целых или действительных чисел, подходящую для передачи в другие программы. Реализовать ее функци</w:t>
      </w:r>
      <w:r>
        <w:t>онал можно командой for n in {1..5} do  done</w:t>
      </w:r>
    </w:p>
    <w:p w:rsidR="00191A61" w:rsidRDefault="0005688D">
      <w:pPr>
        <w:pStyle w:val="Compact"/>
        <w:numPr>
          <w:ilvl w:val="0"/>
          <w:numId w:val="9"/>
        </w:numPr>
      </w:pPr>
      <w:r>
        <w:t>Какой результат даст вычисление выражения $((10/3))? Вычисление этого выражения даст результат 3</w:t>
      </w:r>
    </w:p>
    <w:p w:rsidR="00191A61" w:rsidRDefault="0005688D">
      <w:pPr>
        <w:pStyle w:val="Compact"/>
        <w:numPr>
          <w:ilvl w:val="0"/>
          <w:numId w:val="9"/>
        </w:numPr>
      </w:pPr>
      <w:r>
        <w:t>Укажите кратко основные отличия командной оболочки zsh от bash.</w:t>
      </w:r>
    </w:p>
    <w:p w:rsidR="00191A61" w:rsidRDefault="0005688D">
      <w:pPr>
        <w:pStyle w:val="FirstParagraph"/>
      </w:pPr>
      <w:r>
        <w:t>Zsh очень сильно упрощает работу. Но существуют ра</w:t>
      </w:r>
      <w:r>
        <w:t>зличия. Например, в zsh после for обязательно вставлять пробел, нумерация массивов в zsh начинается с 1. Если вы собираетесь писать скрипт, который будет запускать множество разработчиков, то рекомендуется Bash. Если скрипты вам не нужны - Zsh.</w:t>
      </w:r>
    </w:p>
    <w:p w:rsidR="00191A61" w:rsidRDefault="0005688D">
      <w:pPr>
        <w:pStyle w:val="Compact"/>
        <w:numPr>
          <w:ilvl w:val="0"/>
          <w:numId w:val="10"/>
        </w:numPr>
      </w:pPr>
      <w:r>
        <w:t xml:space="preserve">Проверьте, </w:t>
      </w:r>
      <w:r>
        <w:t>верен ли синтаксис данной конструкции 1 for ((a=1; a &lt;= LIMIT; a++))</w:t>
      </w:r>
    </w:p>
    <w:p w:rsidR="00191A61" w:rsidRDefault="0005688D">
      <w:pPr>
        <w:pStyle w:val="FirstParagraph"/>
      </w:pPr>
      <w:r>
        <w:t>Да, этот синтаксис верен.</w:t>
      </w:r>
    </w:p>
    <w:p w:rsidR="00191A61" w:rsidRDefault="0005688D">
      <w:pPr>
        <w:pStyle w:val="Compact"/>
        <w:numPr>
          <w:ilvl w:val="0"/>
          <w:numId w:val="11"/>
        </w:numPr>
      </w:pPr>
      <w:r>
        <w:t>Сравните язык bash с какими-либо языками программирования. Какие преимущества у bash по сравнению с ними? Какие недостатки?</w:t>
      </w:r>
    </w:p>
    <w:p w:rsidR="00191A61" w:rsidRDefault="0005688D">
      <w:pPr>
        <w:pStyle w:val="FirstParagraph"/>
      </w:pPr>
      <w:r>
        <w:t xml:space="preserve">Многие языки программирования намного удобнее и понятнее для пользователя. Например, Python более быстр, так как компилируется байтами. Однако главное </w:t>
      </w:r>
      <w:r>
        <w:lastRenderedPageBreak/>
        <w:t>преимущество Bash – его повсеместное распространение. Более того, Bash позволяет очень легко работать с ф</w:t>
      </w:r>
      <w:r>
        <w:t>айловой системой без лишних конструкций (в отличие от других языков программирования). Но относительно таких bash очень сжат. То есть, например, C имеет гораздо более широкие возможности для разработчика.</w:t>
      </w:r>
      <w:bookmarkEnd w:id="18"/>
    </w:p>
    <w:sectPr w:rsidR="00191A6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5688D" w:rsidRDefault="0005688D">
      <w:pPr>
        <w:spacing w:after="0"/>
      </w:pPr>
      <w:r>
        <w:separator/>
      </w:r>
    </w:p>
  </w:endnote>
  <w:endnote w:type="continuationSeparator" w:id="0">
    <w:p w:rsidR="0005688D" w:rsidRDefault="000568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5688D" w:rsidRDefault="0005688D">
      <w:r>
        <w:separator/>
      </w:r>
    </w:p>
  </w:footnote>
  <w:footnote w:type="continuationSeparator" w:id="0">
    <w:p w:rsidR="0005688D" w:rsidRDefault="000568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1A27D85"/>
    <w:multiLevelType w:val="multilevel"/>
    <w:tmpl w:val="412214DA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E7228C4A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0384184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E3968F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7261BAD"/>
    <w:multiLevelType w:val="multilevel"/>
    <w:tmpl w:val="BDD8929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FBE019A"/>
    <w:multiLevelType w:val="multilevel"/>
    <w:tmpl w:val="86F622F4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71315DCA"/>
    <w:multiLevelType w:val="multilevel"/>
    <w:tmpl w:val="D02CB43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1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5688D"/>
    <w:rsid w:val="00191A61"/>
    <w:rsid w:val="004E29B3"/>
    <w:rsid w:val="00590D07"/>
    <w:rsid w:val="00784D58"/>
    <w:rsid w:val="008D6863"/>
    <w:rsid w:val="00B86B75"/>
    <w:rsid w:val="00BC48D5"/>
    <w:rsid w:val="00C36279"/>
    <w:rsid w:val="00E315A3"/>
    <w:rsid w:val="00F36AE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817D46C-1B39-422C-9425-186CC0690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36AE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822</Words>
  <Characters>4686</Characters>
  <Application>Microsoft Office Word</Application>
  <DocSecurity>0</DocSecurity>
  <Lines>39</Lines>
  <Paragraphs>10</Paragraphs>
  <ScaleCrop>false</ScaleCrop>
  <Company/>
  <LinksUpToDate>false</LinksUpToDate>
  <CharactersWithSpaces>5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2</dc:title>
  <dc:creator>Арина Олеговна Аристова</dc:creator>
  <cp:keywords/>
  <cp:lastModifiedBy>Ирина Аристова</cp:lastModifiedBy>
  <cp:revision>2</cp:revision>
  <dcterms:created xsi:type="dcterms:W3CDTF">2022-05-28T00:51:00Z</dcterms:created>
  <dcterms:modified xsi:type="dcterms:W3CDTF">2022-05-28T00:5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Программирование в командном процессоре ОС UNIX. Расширенное программирование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